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86E8AB" w14:textId="77777777" w:rsidR="0046015C" w:rsidRPr="0046015C" w:rsidRDefault="00D3510B" w:rsidP="003B1E81">
      <w:pPr>
        <w:pStyle w:val="Rob"/>
        <w:spacing w:line="360" w:lineRule="auto"/>
        <w:rPr>
          <w:b/>
        </w:rPr>
      </w:pPr>
      <w:bookmarkStart w:id="0" w:name="_GoBack"/>
      <w:bookmarkEnd w:id="0"/>
      <w:r>
        <w:rPr>
          <w:b/>
        </w:rPr>
        <w:t>Job Name Suffix</w:t>
      </w:r>
      <w:r w:rsidR="0046015C" w:rsidRPr="0046015C">
        <w:rPr>
          <w:b/>
        </w:rPr>
        <w:t>:</w:t>
      </w:r>
    </w:p>
    <w:p w14:paraId="1E86E8AC" w14:textId="77777777" w:rsidR="0046015C" w:rsidRDefault="00D3510B" w:rsidP="00D3510B">
      <w:pPr>
        <w:pStyle w:val="Rob"/>
        <w:numPr>
          <w:ilvl w:val="0"/>
          <w:numId w:val="5"/>
        </w:numPr>
        <w:spacing w:line="276" w:lineRule="auto"/>
      </w:pPr>
      <w:r>
        <w:t>**.dev.build</w:t>
      </w:r>
    </w:p>
    <w:p w14:paraId="1E86E8AD" w14:textId="77777777" w:rsidR="00D3510B" w:rsidRDefault="00D3510B" w:rsidP="00D3510B">
      <w:pPr>
        <w:pStyle w:val="Rob"/>
        <w:numPr>
          <w:ilvl w:val="0"/>
          <w:numId w:val="5"/>
        </w:numPr>
        <w:spacing w:line="276" w:lineRule="auto"/>
      </w:pPr>
      <w:r>
        <w:t>**.dev.deploy</w:t>
      </w:r>
    </w:p>
    <w:p w14:paraId="1E86E8AE" w14:textId="77777777" w:rsidR="00D3510B" w:rsidRDefault="00D3510B" w:rsidP="00D3510B">
      <w:pPr>
        <w:pStyle w:val="Rob"/>
        <w:spacing w:line="276" w:lineRule="auto"/>
      </w:pPr>
    </w:p>
    <w:p w14:paraId="1E86E8AF" w14:textId="77777777" w:rsidR="00D3510B" w:rsidRDefault="00D3510B" w:rsidP="00D3510B">
      <w:pPr>
        <w:pStyle w:val="Rob"/>
        <w:numPr>
          <w:ilvl w:val="0"/>
          <w:numId w:val="5"/>
        </w:numPr>
        <w:spacing w:line="276" w:lineRule="auto"/>
      </w:pPr>
      <w:r>
        <w:t>**.dev1.build</w:t>
      </w:r>
    </w:p>
    <w:p w14:paraId="1E86E8B0" w14:textId="77777777" w:rsidR="00D3510B" w:rsidRDefault="00D3510B" w:rsidP="00D3510B">
      <w:pPr>
        <w:pStyle w:val="Rob"/>
        <w:numPr>
          <w:ilvl w:val="0"/>
          <w:numId w:val="5"/>
        </w:numPr>
        <w:spacing w:line="276" w:lineRule="auto"/>
      </w:pPr>
      <w:r>
        <w:t>**.dev1.deploy</w:t>
      </w:r>
    </w:p>
    <w:p w14:paraId="1E86E8B1" w14:textId="77777777" w:rsidR="00D3510B" w:rsidRDefault="00D3510B" w:rsidP="00D3510B">
      <w:pPr>
        <w:pStyle w:val="Rob"/>
        <w:spacing w:line="276" w:lineRule="auto"/>
      </w:pPr>
    </w:p>
    <w:p w14:paraId="1E86E8B2" w14:textId="77777777" w:rsidR="00D3510B" w:rsidRDefault="00D3510B" w:rsidP="00D3510B">
      <w:pPr>
        <w:pStyle w:val="Rob"/>
        <w:numPr>
          <w:ilvl w:val="0"/>
          <w:numId w:val="5"/>
        </w:numPr>
        <w:spacing w:line="276" w:lineRule="auto"/>
      </w:pPr>
      <w:r>
        <w:t>**.</w:t>
      </w:r>
      <w:r w:rsidR="00AD1A99">
        <w:t>artifact</w:t>
      </w:r>
      <w:r>
        <w:t>.build</w:t>
      </w:r>
    </w:p>
    <w:p w14:paraId="1E86E8B3" w14:textId="77777777" w:rsidR="009B4150" w:rsidRDefault="009B4150" w:rsidP="003A160F">
      <w:pPr>
        <w:pStyle w:val="Rob"/>
      </w:pPr>
    </w:p>
    <w:p w14:paraId="1E86E8B4" w14:textId="77777777" w:rsidR="00D3510B" w:rsidRDefault="00D3510B" w:rsidP="003A160F">
      <w:pPr>
        <w:pStyle w:val="Rob"/>
      </w:pPr>
      <w:r w:rsidRPr="00D3510B">
        <w:rPr>
          <w:b/>
        </w:rPr>
        <w:t>Note:</w:t>
      </w:r>
      <w:r>
        <w:t xml:space="preserve"> </w:t>
      </w:r>
      <w:r w:rsidR="00AD1A99">
        <w:t>Artifact</w:t>
      </w:r>
      <w:r>
        <w:t xml:space="preserve"> builds don’t have downstream deploy jobs. The artifacts produced by these builds are </w:t>
      </w:r>
      <w:r w:rsidR="001A25BD">
        <w:t xml:space="preserve">retrieved and </w:t>
      </w:r>
      <w:r>
        <w:t xml:space="preserve">deployed via </w:t>
      </w:r>
      <w:r w:rsidR="00AD1A99">
        <w:t>Harvest automation</w:t>
      </w:r>
      <w:r>
        <w:t>.</w:t>
      </w:r>
    </w:p>
    <w:p w14:paraId="1E86E8B5" w14:textId="77777777" w:rsidR="00D3510B" w:rsidRDefault="00D3510B" w:rsidP="003A160F">
      <w:pPr>
        <w:pStyle w:val="Rob"/>
      </w:pPr>
    </w:p>
    <w:p w14:paraId="1E86E8B6" w14:textId="77777777" w:rsidR="00D3510B" w:rsidRPr="0046015C" w:rsidRDefault="00D3510B" w:rsidP="003A160F">
      <w:pPr>
        <w:pStyle w:val="Rob"/>
      </w:pPr>
    </w:p>
    <w:sectPr w:rsidR="00D3510B" w:rsidRPr="0046015C" w:rsidSect="00EF119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86E8B9" w14:textId="77777777" w:rsidR="00CB1911" w:rsidRDefault="00CB1911" w:rsidP="00C9683A">
      <w:pPr>
        <w:spacing w:after="0" w:line="240" w:lineRule="auto"/>
      </w:pPr>
      <w:r>
        <w:separator/>
      </w:r>
    </w:p>
  </w:endnote>
  <w:endnote w:type="continuationSeparator" w:id="0">
    <w:p w14:paraId="1E86E8BA" w14:textId="77777777" w:rsidR="00CB1911" w:rsidRDefault="00CB1911" w:rsidP="00C96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5794314"/>
      <w:docPartObj>
        <w:docPartGallery w:val="Page Numbers (Bottom of Page)"/>
        <w:docPartUnique/>
      </w:docPartObj>
    </w:sdtPr>
    <w:sdtEndPr/>
    <w:sdtContent>
      <w:p w14:paraId="1E86E8BC" w14:textId="77777777" w:rsidR="00063D75" w:rsidRDefault="00A71C7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E86E8BD" w14:textId="77777777" w:rsidR="00C9683A" w:rsidRDefault="00C9683A" w:rsidP="00C9683A">
    <w:pPr>
      <w:pStyle w:val="Footer"/>
      <w:tabs>
        <w:tab w:val="clear" w:pos="4680"/>
        <w:tab w:val="clear" w:pos="9360"/>
        <w:tab w:val="left" w:pos="393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86E8B7" w14:textId="77777777" w:rsidR="00CB1911" w:rsidRDefault="00CB1911" w:rsidP="00C9683A">
      <w:pPr>
        <w:spacing w:after="0" w:line="240" w:lineRule="auto"/>
      </w:pPr>
      <w:r>
        <w:separator/>
      </w:r>
    </w:p>
  </w:footnote>
  <w:footnote w:type="continuationSeparator" w:id="0">
    <w:p w14:paraId="1E86E8B8" w14:textId="77777777" w:rsidR="00CB1911" w:rsidRDefault="00CB1911" w:rsidP="00C96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86E8BB" w14:textId="77777777" w:rsidR="00C9683A" w:rsidRPr="003A160F" w:rsidRDefault="00942ADD" w:rsidP="00C9683A">
    <w:pPr>
      <w:pStyle w:val="Header"/>
      <w:jc w:val="center"/>
      <w:rPr>
        <w:sz w:val="32"/>
        <w:szCs w:val="32"/>
      </w:rPr>
    </w:pPr>
    <w:r>
      <w:rPr>
        <w:noProof/>
        <w:sz w:val="32"/>
        <w:szCs w:val="32"/>
      </w:rPr>
      <w:t>Jenkins Job Naming Standard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235A88"/>
    <w:multiLevelType w:val="hybridMultilevel"/>
    <w:tmpl w:val="B0844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44A49"/>
    <w:multiLevelType w:val="hybridMultilevel"/>
    <w:tmpl w:val="12FA5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101F35"/>
    <w:multiLevelType w:val="hybridMultilevel"/>
    <w:tmpl w:val="F5D8F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0A60FE"/>
    <w:multiLevelType w:val="hybridMultilevel"/>
    <w:tmpl w:val="9A2AB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D61021"/>
    <w:multiLevelType w:val="hybridMultilevel"/>
    <w:tmpl w:val="E4FC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2sTQ0MzQ3MTaytDBU0lEKTi0uzszPAykwrAUA7T98jCwAAAA="/>
  </w:docVars>
  <w:rsids>
    <w:rsidRoot w:val="00C9683A"/>
    <w:rsid w:val="0002305C"/>
    <w:rsid w:val="00063D75"/>
    <w:rsid w:val="00065FA9"/>
    <w:rsid w:val="00130D6D"/>
    <w:rsid w:val="00147539"/>
    <w:rsid w:val="00185E15"/>
    <w:rsid w:val="00190908"/>
    <w:rsid w:val="00192D87"/>
    <w:rsid w:val="00197BC9"/>
    <w:rsid w:val="001A25BD"/>
    <w:rsid w:val="001C796C"/>
    <w:rsid w:val="002378C8"/>
    <w:rsid w:val="00271DF4"/>
    <w:rsid w:val="0027550C"/>
    <w:rsid w:val="00290F79"/>
    <w:rsid w:val="00366EF4"/>
    <w:rsid w:val="00374744"/>
    <w:rsid w:val="003A160F"/>
    <w:rsid w:val="003B1E81"/>
    <w:rsid w:val="00421DD8"/>
    <w:rsid w:val="00437F2A"/>
    <w:rsid w:val="0046015C"/>
    <w:rsid w:val="004A0E1F"/>
    <w:rsid w:val="004C3461"/>
    <w:rsid w:val="0050779F"/>
    <w:rsid w:val="00552261"/>
    <w:rsid w:val="00576127"/>
    <w:rsid w:val="005E0A09"/>
    <w:rsid w:val="005E24F5"/>
    <w:rsid w:val="005F1BE7"/>
    <w:rsid w:val="006577DE"/>
    <w:rsid w:val="006B1DC7"/>
    <w:rsid w:val="006F474A"/>
    <w:rsid w:val="008425EE"/>
    <w:rsid w:val="00846C7B"/>
    <w:rsid w:val="00942ADD"/>
    <w:rsid w:val="00996043"/>
    <w:rsid w:val="009B4150"/>
    <w:rsid w:val="00A46AD0"/>
    <w:rsid w:val="00A71C78"/>
    <w:rsid w:val="00A86043"/>
    <w:rsid w:val="00AD1A99"/>
    <w:rsid w:val="00AD6916"/>
    <w:rsid w:val="00B05C76"/>
    <w:rsid w:val="00BB0E1A"/>
    <w:rsid w:val="00BB5383"/>
    <w:rsid w:val="00C91CC4"/>
    <w:rsid w:val="00C9683A"/>
    <w:rsid w:val="00CB1911"/>
    <w:rsid w:val="00CE6A0A"/>
    <w:rsid w:val="00D060A1"/>
    <w:rsid w:val="00D2395E"/>
    <w:rsid w:val="00D3510B"/>
    <w:rsid w:val="00E248C5"/>
    <w:rsid w:val="00EF1199"/>
    <w:rsid w:val="00F34EB3"/>
    <w:rsid w:val="00F77123"/>
    <w:rsid w:val="00FA5193"/>
    <w:rsid w:val="00FE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6E8AB"/>
  <w15:docId w15:val="{C26CB7CF-EF2B-4699-870D-01025DD33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b">
    <w:name w:val="Rob"/>
    <w:basedOn w:val="Normal"/>
    <w:qFormat/>
    <w:rsid w:val="004C3461"/>
    <w:pPr>
      <w:spacing w:after="0" w:line="240" w:lineRule="auto"/>
    </w:pPr>
    <w:rPr>
      <w:rFonts w:ascii="Verdana" w:hAnsi="Verdana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9683A"/>
  </w:style>
  <w:style w:type="paragraph" w:styleId="Footer">
    <w:name w:val="footer"/>
    <w:basedOn w:val="Normal"/>
    <w:link w:val="FooterChar"/>
    <w:uiPriority w:val="99"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3A"/>
  </w:style>
  <w:style w:type="character" w:styleId="Hyperlink">
    <w:name w:val="Hyperlink"/>
    <w:basedOn w:val="DefaultParagraphFont"/>
    <w:uiPriority w:val="99"/>
    <w:semiHidden/>
    <w:unhideWhenUsed/>
    <w:rsid w:val="005F1BE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351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7F9E70B26B043BC24B8FC0C621A8F" ma:contentTypeVersion="0" ma:contentTypeDescription="Create a new document." ma:contentTypeScope="" ma:versionID="4b617fd83d92fb36e030ab85f555bb3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34E138DD-3467-4D91-A21A-EDEEA8B1C8A9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821AF51-AE43-4169-A619-0A9F197C7D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F0A78-7F39-4091-B254-604A903C13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9</TotalTime>
  <Pages>1</Pages>
  <Words>36</Words>
  <Characters>2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oeeba</Company>
  <LinksUpToDate>false</LinksUpToDate>
  <CharactersWithSpaces>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varadarajulu</dc:creator>
  <cp:keywords/>
  <dc:description/>
  <cp:lastModifiedBy>prakash varadarajulu</cp:lastModifiedBy>
  <cp:revision>23</cp:revision>
  <dcterms:created xsi:type="dcterms:W3CDTF">2013-01-04T13:41:00Z</dcterms:created>
  <dcterms:modified xsi:type="dcterms:W3CDTF">2016-11-11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7F9E70B26B043BC24B8FC0C621A8F</vt:lpwstr>
  </property>
</Properties>
</file>